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BBD11A" w14:textId="77777777" w:rsidR="00822970" w:rsidRDefault="00822970" w:rsidP="00822970">
      <w:r>
        <w:t>438. Startup Companies One-Line Pitches</w:t>
      </w:r>
    </w:p>
    <w:p w14:paraId="7051CF7F" w14:textId="77777777" w:rsidR="00822970" w:rsidRDefault="00822970" w:rsidP="00822970">
      <w:r>
        <w:t xml:space="preserve">model=CATR, ADAR </w:t>
      </w:r>
    </w:p>
    <w:p w14:paraId="0D92417D" w14:textId="77777777" w:rsidR="00822970" w:rsidRDefault="00822970" w:rsidP="00822970">
      <w:proofErr w:type="spellStart"/>
      <w:r>
        <w:t>Opt</w:t>
      </w:r>
      <w:proofErr w:type="spellEnd"/>
      <w:r>
        <w:t xml:space="preserve">= Transient search algorithm, Chef-Based Optimization Algorithm </w:t>
      </w:r>
    </w:p>
    <w:p w14:paraId="085F8EDF" w14:textId="3EE6FFBF" w:rsidR="006F4FFE" w:rsidRDefault="00822970" w:rsidP="00822970">
      <w:r>
        <w:t>method: Feature Selection=F-static, Data Process=K-fold, Sensitivity=FAST</w:t>
      </w:r>
    </w:p>
    <w:sectPr w:rsidR="006F4F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ysjA1NDEyszQytjRX0lEKTi0uzszPAykwrAUAs99paCwAAAA="/>
  </w:docVars>
  <w:rsids>
    <w:rsidRoot w:val="00F866FE"/>
    <w:rsid w:val="00284C44"/>
    <w:rsid w:val="003931F8"/>
    <w:rsid w:val="00394A4C"/>
    <w:rsid w:val="00563E29"/>
    <w:rsid w:val="006F4FFE"/>
    <w:rsid w:val="00713E2D"/>
    <w:rsid w:val="00822970"/>
    <w:rsid w:val="009125D5"/>
    <w:rsid w:val="00A857D1"/>
    <w:rsid w:val="00CA297F"/>
    <w:rsid w:val="00F836D0"/>
    <w:rsid w:val="00F86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chartTrackingRefBased/>
  <w15:docId w15:val="{DFAD80A2-9A98-4150-841B-C81047659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360" w:lineRule="auto"/>
        <w:ind w:left="29" w:firstLine="2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6F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866F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866F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866F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866F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866F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66F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66F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66F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66F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866F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866F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866F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66F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66F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66F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66F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66F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866F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66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66FE"/>
    <w:pPr>
      <w:numPr>
        <w:ilvl w:val="1"/>
      </w:numPr>
      <w:ind w:left="29" w:firstLine="29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866F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866F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866F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866F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866F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866F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866F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866F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</Words>
  <Characters>171</Characters>
  <Application>Microsoft Office Word</Application>
  <DocSecurity>0</DocSecurity>
  <Lines>1</Lines>
  <Paragraphs>1</Paragraphs>
  <ScaleCrop>false</ScaleCrop>
  <Company/>
  <LinksUpToDate>false</LinksUpToDate>
  <CharactersWithSpaces>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R</dc:creator>
  <cp:keywords/>
  <dc:description/>
  <cp:lastModifiedBy>RuR</cp:lastModifiedBy>
  <cp:revision>2</cp:revision>
  <dcterms:created xsi:type="dcterms:W3CDTF">2025-09-13T09:15:00Z</dcterms:created>
  <dcterms:modified xsi:type="dcterms:W3CDTF">2025-09-13T09:15:00Z</dcterms:modified>
</cp:coreProperties>
</file>